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ivate Land and Property Fun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8"/>
        <w:gridCol w:w="563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894 43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ooster.co.nz/plpf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BE7E660" w:rsidR="00661C78" w:rsidRDefault="00DF5966">
      <w:r>
        <w:rPr>
          <w:noProof/>
        </w:rPr>
        <w:drawing>
          <wp:inline distT="0" distB="0" distL="0" distR="0" wp14:anchorId="4AE790D2" wp14:editId="55438F9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F5966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1:00Z</dcterms:modified>
</cp:coreProperties>
</file>